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10AD" w:rsidRPr="006E2577" w:rsidRDefault="00DB10AD" w:rsidP="00DB10AD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No.</w:t>
      </w:r>
      <w:r w:rsidR="006920B2">
        <w:rPr>
          <w:rFonts w:ascii="Times New Roman" w:hAnsi="Times New Roman" w:cs="Times New Roman"/>
          <w:b/>
          <w:bCs/>
          <w:sz w:val="20"/>
          <w:szCs w:val="20"/>
          <w:lang w:val="en-US"/>
        </w:rPr>
        <w:t>1664</w:t>
      </w:r>
      <w:r w:rsidR="0098128C">
        <w:rPr>
          <w:rFonts w:ascii="Times New Roman" w:hAnsi="Times New Roman" w:cs="Times New Roman"/>
          <w:b/>
          <w:bCs/>
          <w:sz w:val="20"/>
          <w:szCs w:val="20"/>
          <w:lang w:val="en-US"/>
        </w:rPr>
        <w:t>/ OUTR</w:t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6920B2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Date:</w:t>
      </w:r>
      <w:r w:rsidR="0004761E">
        <w:rPr>
          <w:rFonts w:ascii="Times New Roman" w:hAnsi="Times New Roman" w:cs="Times New Roman"/>
          <w:b/>
          <w:bCs/>
          <w:sz w:val="20"/>
          <w:szCs w:val="20"/>
          <w:lang w:val="en-US"/>
        </w:rPr>
        <w:t>18</w:t>
      </w:r>
      <w:r w:rsidR="00B249A8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.07</w:t>
      </w:r>
      <w:r w:rsidR="0098128C">
        <w:rPr>
          <w:rFonts w:ascii="Times New Roman" w:hAnsi="Times New Roman" w:cs="Times New Roman"/>
          <w:b/>
          <w:bCs/>
          <w:sz w:val="20"/>
          <w:szCs w:val="20"/>
          <w:lang w:val="en-US"/>
        </w:rPr>
        <w:t>.2022</w:t>
      </w:r>
    </w:p>
    <w:p w:rsidR="009557AC" w:rsidRPr="001434C4" w:rsidRDefault="009557AC" w:rsidP="009557AC">
      <w:pPr>
        <w:jc w:val="center"/>
        <w:rPr>
          <w:rFonts w:ascii="Times New Roman" w:hAnsi="Times New Roman" w:cs="Times New Roman"/>
          <w:b/>
          <w:bCs/>
          <w:u w:val="single"/>
          <w:lang w:val="en-US"/>
        </w:rPr>
      </w:pPr>
      <w:r w:rsidRPr="001434C4">
        <w:rPr>
          <w:rFonts w:ascii="Times New Roman" w:hAnsi="Times New Roman" w:cs="Times New Roman"/>
          <w:b/>
          <w:bCs/>
          <w:u w:val="single"/>
          <w:lang w:val="en-US"/>
        </w:rPr>
        <w:t xml:space="preserve">MERIT - LIST OF SUCCESSFUL CANDIDATES FOR </w:t>
      </w:r>
      <w:r>
        <w:rPr>
          <w:rFonts w:ascii="Times New Roman" w:hAnsi="Times New Roman" w:cs="Times New Roman"/>
          <w:b/>
          <w:bCs/>
          <w:u w:val="single"/>
          <w:lang w:val="en-US"/>
        </w:rPr>
        <w:t xml:space="preserve">PROVISIONAL </w:t>
      </w:r>
      <w:r w:rsidRPr="001434C4">
        <w:rPr>
          <w:rFonts w:ascii="Times New Roman" w:hAnsi="Times New Roman" w:cs="Times New Roman"/>
          <w:b/>
          <w:bCs/>
          <w:u w:val="single"/>
          <w:lang w:val="en-US"/>
        </w:rPr>
        <w:t xml:space="preserve">ADMISSION TO FULL-TIME </w:t>
      </w:r>
      <w:r w:rsidR="0004761E">
        <w:rPr>
          <w:rFonts w:ascii="Times New Roman" w:hAnsi="Times New Roman" w:cs="Times New Roman"/>
          <w:b/>
          <w:bCs/>
          <w:u w:val="single"/>
          <w:lang w:val="en-US"/>
        </w:rPr>
        <w:t xml:space="preserve">/ </w:t>
      </w:r>
      <w:r w:rsidRPr="001434C4">
        <w:rPr>
          <w:rFonts w:ascii="Times New Roman" w:hAnsi="Times New Roman" w:cs="Times New Roman"/>
          <w:b/>
          <w:bCs/>
          <w:u w:val="single"/>
          <w:lang w:val="en-US"/>
        </w:rPr>
        <w:t>REGULAR Ph.D. PROGRAMME 202</w:t>
      </w:r>
      <w:r w:rsidR="00007E1E">
        <w:rPr>
          <w:rFonts w:ascii="Times New Roman" w:hAnsi="Times New Roman" w:cs="Times New Roman"/>
          <w:b/>
          <w:bCs/>
          <w:u w:val="single"/>
          <w:lang w:val="en-US"/>
        </w:rPr>
        <w:t>1</w:t>
      </w:r>
      <w:r w:rsidRPr="001434C4">
        <w:rPr>
          <w:rFonts w:ascii="Times New Roman" w:hAnsi="Times New Roman" w:cs="Times New Roman"/>
          <w:b/>
          <w:bCs/>
          <w:u w:val="single"/>
          <w:lang w:val="en-US"/>
        </w:rPr>
        <w:t>-2</w:t>
      </w:r>
      <w:r w:rsidR="00007E1E">
        <w:rPr>
          <w:rFonts w:ascii="Times New Roman" w:hAnsi="Times New Roman" w:cs="Times New Roman"/>
          <w:b/>
          <w:bCs/>
          <w:u w:val="single"/>
          <w:lang w:val="en-US"/>
        </w:rPr>
        <w:t>2</w:t>
      </w:r>
    </w:p>
    <w:p w:rsidR="0004761E" w:rsidRPr="006920B2" w:rsidRDefault="009557AC" w:rsidP="0004761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20B2">
        <w:rPr>
          <w:rFonts w:ascii="Times New Roman" w:hAnsi="Times New Roman" w:cs="Times New Roman"/>
          <w:sz w:val="24"/>
          <w:szCs w:val="24"/>
          <w:lang w:val="en-US"/>
        </w:rPr>
        <w:t xml:space="preserve">The merit list of successful candidates qualified in the interview held on </w:t>
      </w:r>
      <w:r w:rsidR="00B249A8" w:rsidRPr="006920B2">
        <w:rPr>
          <w:rFonts w:ascii="Times New Roman" w:hAnsi="Times New Roman" w:cs="Times New Roman"/>
          <w:b/>
          <w:bCs/>
          <w:sz w:val="24"/>
          <w:szCs w:val="24"/>
          <w:lang w:val="en-US"/>
        </w:rPr>
        <w:t>30</w:t>
      </w:r>
      <w:r w:rsidRPr="006920B2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th</w:t>
      </w:r>
      <w:r w:rsidR="00E128AD" w:rsidRPr="006920B2">
        <w:rPr>
          <w:rFonts w:ascii="Times New Roman" w:hAnsi="Times New Roman" w:cs="Times New Roman"/>
          <w:b/>
          <w:bCs/>
          <w:sz w:val="24"/>
          <w:szCs w:val="24"/>
          <w:lang w:val="en-US"/>
        </w:rPr>
        <w:t>June</w:t>
      </w:r>
      <w:r w:rsidRPr="006920B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02</w:t>
      </w:r>
      <w:r w:rsidR="00E128AD" w:rsidRPr="006920B2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 xml:space="preserve">in respect of provisional admission into Full-Time </w:t>
      </w:r>
      <w:r w:rsidR="0004761E" w:rsidRPr="006920B2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 xml:space="preserve">Regular Ph.D. programme in </w:t>
      </w:r>
      <w:r w:rsidR="005F13F8" w:rsidRPr="006920B2">
        <w:rPr>
          <w:rFonts w:ascii="Times New Roman" w:hAnsi="Times New Roman" w:cs="Times New Roman"/>
          <w:sz w:val="24"/>
          <w:szCs w:val="24"/>
          <w:lang w:val="en-US"/>
        </w:rPr>
        <w:t>OUTR</w:t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>, Bhubaneswar for the session 202</w:t>
      </w:r>
      <w:r w:rsidR="005F13F8" w:rsidRPr="006920B2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>-2</w:t>
      </w:r>
      <w:r w:rsidR="005F13F8" w:rsidRPr="006920B2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 xml:space="preserve"> in various disciplines is given below.</w:t>
      </w:r>
      <w:r w:rsidR="0004761E" w:rsidRPr="006920B2">
        <w:rPr>
          <w:rFonts w:ascii="Times New Roman" w:hAnsi="Times New Roman" w:cs="Times New Roman"/>
          <w:sz w:val="24"/>
          <w:szCs w:val="24"/>
          <w:lang w:val="en-US"/>
        </w:rPr>
        <w:t xml:space="preserve">A separate notice will be circulated soon indicating the procedure for provisional admission. </w:t>
      </w:r>
    </w:p>
    <w:tbl>
      <w:tblPr>
        <w:tblStyle w:val="TableGrid"/>
        <w:tblW w:w="5000" w:type="pct"/>
        <w:tblLook w:val="04A0"/>
      </w:tblPr>
      <w:tblGrid>
        <w:gridCol w:w="664"/>
        <w:gridCol w:w="3109"/>
        <w:gridCol w:w="3924"/>
        <w:gridCol w:w="1545"/>
      </w:tblGrid>
      <w:tr w:rsidR="009557AC" w:rsidRPr="006920B2" w:rsidTr="006920B2">
        <w:trPr>
          <w:trHeight w:val="144"/>
        </w:trPr>
        <w:tc>
          <w:tcPr>
            <w:tcW w:w="359" w:type="pct"/>
            <w:vAlign w:val="center"/>
          </w:tcPr>
          <w:p w:rsidR="009557AC" w:rsidRPr="006920B2" w:rsidRDefault="009557AC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l. No.</w:t>
            </w:r>
          </w:p>
        </w:tc>
        <w:tc>
          <w:tcPr>
            <w:tcW w:w="1682" w:type="pct"/>
            <w:vAlign w:val="center"/>
          </w:tcPr>
          <w:p w:rsidR="009557AC" w:rsidRPr="006920B2" w:rsidRDefault="009557AC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of Candidate</w:t>
            </w:r>
          </w:p>
        </w:tc>
        <w:tc>
          <w:tcPr>
            <w:tcW w:w="2123" w:type="pct"/>
            <w:vAlign w:val="center"/>
          </w:tcPr>
          <w:p w:rsidR="009557AC" w:rsidRPr="006920B2" w:rsidRDefault="009557AC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artment Applied for PhD Admission</w:t>
            </w:r>
          </w:p>
        </w:tc>
        <w:tc>
          <w:tcPr>
            <w:tcW w:w="836" w:type="pct"/>
            <w:vAlign w:val="center"/>
          </w:tcPr>
          <w:p w:rsidR="009557AC" w:rsidRPr="006920B2" w:rsidRDefault="009557AC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</w:tr>
      <w:tr w:rsidR="009557AC" w:rsidRPr="006920B2" w:rsidTr="006920B2">
        <w:trPr>
          <w:trHeight w:val="144"/>
        </w:trPr>
        <w:tc>
          <w:tcPr>
            <w:tcW w:w="359" w:type="pct"/>
            <w:vAlign w:val="center"/>
          </w:tcPr>
          <w:p w:rsidR="009557AC" w:rsidRPr="006920B2" w:rsidRDefault="009557AC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682" w:type="pct"/>
            <w:vAlign w:val="center"/>
          </w:tcPr>
          <w:p w:rsidR="009557AC" w:rsidRPr="006920B2" w:rsidRDefault="004D7574" w:rsidP="007B37B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inmayeeBiswakalyani</w:t>
            </w:r>
          </w:p>
        </w:tc>
        <w:tc>
          <w:tcPr>
            <w:tcW w:w="2123" w:type="pct"/>
            <w:vAlign w:val="center"/>
          </w:tcPr>
          <w:p w:rsidR="009557AC" w:rsidRPr="006920B2" w:rsidRDefault="004D7574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vil Engineering</w:t>
            </w:r>
          </w:p>
        </w:tc>
        <w:tc>
          <w:tcPr>
            <w:tcW w:w="836" w:type="pct"/>
          </w:tcPr>
          <w:p w:rsidR="009557AC" w:rsidRPr="006920B2" w:rsidRDefault="00CE241D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682" w:type="pct"/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tik Kar</w:t>
            </w:r>
          </w:p>
        </w:tc>
        <w:tc>
          <w:tcPr>
            <w:tcW w:w="2123" w:type="pct"/>
          </w:tcPr>
          <w:p w:rsidR="00CE241D" w:rsidRPr="006920B2" w:rsidRDefault="00CE241D" w:rsidP="00CE241D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ctrical Engineering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682" w:type="pct"/>
            <w:tcBorders>
              <w:bottom w:val="single" w:sz="4" w:space="0" w:color="auto"/>
            </w:tcBorders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chitaRuchismita Sarangi</w:t>
            </w:r>
          </w:p>
        </w:tc>
        <w:tc>
          <w:tcPr>
            <w:tcW w:w="2123" w:type="pct"/>
          </w:tcPr>
          <w:p w:rsidR="00CE241D" w:rsidRPr="006920B2" w:rsidRDefault="00CE241D" w:rsidP="00CE241D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ctrical Engineering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dan Kumar Panigrahi</w:t>
            </w:r>
          </w:p>
        </w:tc>
        <w:tc>
          <w:tcPr>
            <w:tcW w:w="2123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ctrical Engineering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ishwarya Samal</w:t>
            </w:r>
          </w:p>
        </w:tc>
        <w:tc>
          <w:tcPr>
            <w:tcW w:w="2123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ctrical Engineering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santa Kumar Sahoo</w:t>
            </w:r>
          </w:p>
        </w:tc>
        <w:tc>
          <w:tcPr>
            <w:tcW w:w="2123" w:type="pct"/>
          </w:tcPr>
          <w:p w:rsidR="00CE241D" w:rsidRPr="006920B2" w:rsidRDefault="00CE241D" w:rsidP="00CE241D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formation Technology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neenditaBehera</w:t>
            </w:r>
          </w:p>
        </w:tc>
        <w:tc>
          <w:tcPr>
            <w:tcW w:w="2123" w:type="pct"/>
          </w:tcPr>
          <w:p w:rsidR="00CE241D" w:rsidRPr="006920B2" w:rsidRDefault="00CE241D" w:rsidP="00CE241D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formation Technology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04761E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682" w:type="pct"/>
            <w:tcBorders>
              <w:bottom w:val="single" w:sz="4" w:space="0" w:color="auto"/>
            </w:tcBorders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drapratap Sahoo</w:t>
            </w:r>
          </w:p>
        </w:tc>
        <w:tc>
          <w:tcPr>
            <w:tcW w:w="2123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ile Engineering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04761E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682" w:type="pct"/>
            <w:tcBorders>
              <w:bottom w:val="single" w:sz="4" w:space="0" w:color="auto"/>
            </w:tcBorders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madriTanayaMahanta</w:t>
            </w:r>
          </w:p>
        </w:tc>
        <w:tc>
          <w:tcPr>
            <w:tcW w:w="2123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ile Engineering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9557AC" w:rsidRPr="006920B2" w:rsidTr="006920B2">
        <w:trPr>
          <w:trHeight w:val="144"/>
        </w:trPr>
        <w:tc>
          <w:tcPr>
            <w:tcW w:w="359" w:type="pct"/>
            <w:vAlign w:val="center"/>
          </w:tcPr>
          <w:p w:rsidR="009557AC" w:rsidRPr="006920B2" w:rsidRDefault="009557AC" w:rsidP="0004761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04761E"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6920B2" w:rsidRDefault="00D5558B" w:rsidP="007B37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rachandBiswal</w:t>
            </w:r>
          </w:p>
        </w:tc>
        <w:tc>
          <w:tcPr>
            <w:tcW w:w="2123" w:type="pct"/>
            <w:vAlign w:val="center"/>
          </w:tcPr>
          <w:p w:rsidR="009557AC" w:rsidRPr="006920B2" w:rsidRDefault="00D6554C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ysics</w:t>
            </w:r>
          </w:p>
        </w:tc>
        <w:tc>
          <w:tcPr>
            <w:tcW w:w="836" w:type="pct"/>
          </w:tcPr>
          <w:p w:rsidR="009557AC" w:rsidRPr="006920B2" w:rsidRDefault="00CE241D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9557AC" w:rsidRPr="006920B2" w:rsidTr="006920B2">
        <w:trPr>
          <w:trHeight w:val="144"/>
        </w:trPr>
        <w:tc>
          <w:tcPr>
            <w:tcW w:w="359" w:type="pct"/>
            <w:vAlign w:val="center"/>
          </w:tcPr>
          <w:p w:rsidR="009557AC" w:rsidRPr="006920B2" w:rsidRDefault="0004761E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6920B2" w:rsidRDefault="00D5558B" w:rsidP="007B37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akanta Pradhan</w:t>
            </w:r>
          </w:p>
        </w:tc>
        <w:tc>
          <w:tcPr>
            <w:tcW w:w="2123" w:type="pct"/>
          </w:tcPr>
          <w:p w:rsidR="009557AC" w:rsidRPr="006920B2" w:rsidRDefault="00D5558B" w:rsidP="007B37B1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emistry</w:t>
            </w:r>
          </w:p>
        </w:tc>
        <w:tc>
          <w:tcPr>
            <w:tcW w:w="836" w:type="pct"/>
          </w:tcPr>
          <w:p w:rsidR="009557AC" w:rsidRPr="006920B2" w:rsidRDefault="00CE241D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04761E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vendu Nayak</w:t>
            </w:r>
          </w:p>
        </w:tc>
        <w:tc>
          <w:tcPr>
            <w:tcW w:w="2123" w:type="pct"/>
          </w:tcPr>
          <w:p w:rsidR="00CE241D" w:rsidRPr="006920B2" w:rsidRDefault="00CE241D" w:rsidP="00CE241D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thematics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04761E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lipta Rout</w:t>
            </w:r>
          </w:p>
        </w:tc>
        <w:tc>
          <w:tcPr>
            <w:tcW w:w="2123" w:type="pct"/>
          </w:tcPr>
          <w:p w:rsidR="00CE241D" w:rsidRPr="006920B2" w:rsidRDefault="00CE241D" w:rsidP="00CE241D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thematics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CE241D" w:rsidRPr="006920B2" w:rsidTr="006920B2">
        <w:trPr>
          <w:trHeight w:val="144"/>
        </w:trPr>
        <w:tc>
          <w:tcPr>
            <w:tcW w:w="359" w:type="pct"/>
            <w:vAlign w:val="center"/>
          </w:tcPr>
          <w:p w:rsidR="00CE241D" w:rsidRPr="006920B2" w:rsidRDefault="0004761E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E241D" w:rsidRPr="006920B2" w:rsidRDefault="00CE241D" w:rsidP="00CE241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ma Rout</w:t>
            </w:r>
          </w:p>
        </w:tc>
        <w:tc>
          <w:tcPr>
            <w:tcW w:w="2123" w:type="pct"/>
            <w:vAlign w:val="center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thematics</w:t>
            </w:r>
          </w:p>
        </w:tc>
        <w:tc>
          <w:tcPr>
            <w:tcW w:w="836" w:type="pct"/>
          </w:tcPr>
          <w:p w:rsidR="00CE241D" w:rsidRPr="006920B2" w:rsidRDefault="00CE241D" w:rsidP="00CE241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9557AC" w:rsidRPr="006920B2" w:rsidTr="006920B2">
        <w:trPr>
          <w:trHeight w:val="144"/>
        </w:trPr>
        <w:tc>
          <w:tcPr>
            <w:tcW w:w="359" w:type="pct"/>
            <w:vAlign w:val="center"/>
          </w:tcPr>
          <w:p w:rsidR="009557AC" w:rsidRPr="006920B2" w:rsidRDefault="0004761E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6920B2" w:rsidRDefault="0007488F" w:rsidP="007B37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banita Mohapatra</w:t>
            </w:r>
          </w:p>
        </w:tc>
        <w:tc>
          <w:tcPr>
            <w:tcW w:w="2123" w:type="pct"/>
          </w:tcPr>
          <w:p w:rsidR="009557AC" w:rsidRPr="006920B2" w:rsidRDefault="00D5558B" w:rsidP="007B37B1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lish</w:t>
            </w:r>
          </w:p>
        </w:tc>
        <w:tc>
          <w:tcPr>
            <w:tcW w:w="836" w:type="pct"/>
          </w:tcPr>
          <w:p w:rsidR="009557AC" w:rsidRPr="006920B2" w:rsidRDefault="00CE241D" w:rsidP="007B37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ED3C32" w:rsidRPr="006920B2" w:rsidTr="006920B2">
        <w:trPr>
          <w:trHeight w:val="144"/>
        </w:trPr>
        <w:tc>
          <w:tcPr>
            <w:tcW w:w="359" w:type="pct"/>
            <w:vAlign w:val="center"/>
          </w:tcPr>
          <w:p w:rsidR="00ED3C32" w:rsidRPr="006920B2" w:rsidRDefault="0004761E" w:rsidP="00ED3C3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D3C32" w:rsidRPr="006920B2" w:rsidRDefault="00ED3C32" w:rsidP="00ED3C3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bedita Sahoo</w:t>
            </w:r>
          </w:p>
        </w:tc>
        <w:tc>
          <w:tcPr>
            <w:tcW w:w="2123" w:type="pct"/>
          </w:tcPr>
          <w:p w:rsidR="00ED3C32" w:rsidRPr="006920B2" w:rsidRDefault="00ED3C32" w:rsidP="00ED3C32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uter Science &amp; Engineering</w:t>
            </w:r>
          </w:p>
        </w:tc>
        <w:tc>
          <w:tcPr>
            <w:tcW w:w="836" w:type="pct"/>
          </w:tcPr>
          <w:p w:rsidR="00ED3C32" w:rsidRPr="006920B2" w:rsidRDefault="00ED3C32" w:rsidP="00ED3C3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ED3C32" w:rsidRPr="006920B2" w:rsidTr="006920B2">
        <w:trPr>
          <w:trHeight w:val="144"/>
        </w:trPr>
        <w:tc>
          <w:tcPr>
            <w:tcW w:w="359" w:type="pct"/>
            <w:vAlign w:val="center"/>
          </w:tcPr>
          <w:p w:rsidR="00ED3C32" w:rsidRPr="006920B2" w:rsidRDefault="0004761E" w:rsidP="00ED3C3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D3C32" w:rsidRPr="006920B2" w:rsidRDefault="00ED3C32" w:rsidP="00ED3C3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pak Kumar Sahoo</w:t>
            </w:r>
          </w:p>
        </w:tc>
        <w:tc>
          <w:tcPr>
            <w:tcW w:w="2123" w:type="pct"/>
          </w:tcPr>
          <w:p w:rsidR="00ED3C32" w:rsidRPr="006920B2" w:rsidRDefault="00ED3C32" w:rsidP="00ED3C32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uter Science &amp; Engineering</w:t>
            </w:r>
          </w:p>
        </w:tc>
        <w:tc>
          <w:tcPr>
            <w:tcW w:w="836" w:type="pct"/>
          </w:tcPr>
          <w:p w:rsidR="00ED3C32" w:rsidRPr="006920B2" w:rsidRDefault="00ED3C32" w:rsidP="00ED3C3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ED3C32" w:rsidRPr="006920B2" w:rsidTr="006920B2">
        <w:trPr>
          <w:trHeight w:val="144"/>
        </w:trPr>
        <w:tc>
          <w:tcPr>
            <w:tcW w:w="359" w:type="pct"/>
            <w:vAlign w:val="center"/>
          </w:tcPr>
          <w:p w:rsidR="00ED3C32" w:rsidRPr="006920B2" w:rsidRDefault="0004761E" w:rsidP="00ED3C3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D3C32" w:rsidRPr="006920B2" w:rsidRDefault="00ED3C32" w:rsidP="00ED3C3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weta Dash</w:t>
            </w:r>
          </w:p>
        </w:tc>
        <w:tc>
          <w:tcPr>
            <w:tcW w:w="2123" w:type="pct"/>
          </w:tcPr>
          <w:p w:rsidR="00ED3C32" w:rsidRPr="006920B2" w:rsidRDefault="00ED3C32" w:rsidP="00ED3C32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uter Science &amp; Engineering</w:t>
            </w:r>
          </w:p>
        </w:tc>
        <w:tc>
          <w:tcPr>
            <w:tcW w:w="836" w:type="pct"/>
          </w:tcPr>
          <w:p w:rsidR="00ED3C32" w:rsidRPr="006920B2" w:rsidRDefault="00ED3C32" w:rsidP="00ED3C3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  <w:tr w:rsidR="00ED3C32" w:rsidRPr="006920B2" w:rsidTr="006920B2">
        <w:trPr>
          <w:trHeight w:val="144"/>
        </w:trPr>
        <w:tc>
          <w:tcPr>
            <w:tcW w:w="359" w:type="pct"/>
            <w:vAlign w:val="center"/>
          </w:tcPr>
          <w:p w:rsidR="00ED3C32" w:rsidRPr="006920B2" w:rsidRDefault="0004761E" w:rsidP="00ED3C3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D3C32" w:rsidRPr="006920B2" w:rsidRDefault="00ED3C32" w:rsidP="00ED3C3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chitra Mandal</w:t>
            </w:r>
          </w:p>
        </w:tc>
        <w:tc>
          <w:tcPr>
            <w:tcW w:w="2123" w:type="pct"/>
          </w:tcPr>
          <w:p w:rsidR="00ED3C32" w:rsidRPr="006920B2" w:rsidRDefault="00ED3C32" w:rsidP="00ED3C32">
            <w:pPr>
              <w:rPr>
                <w:sz w:val="24"/>
                <w:szCs w:val="24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uter Science &amp; Engineering</w:t>
            </w:r>
          </w:p>
        </w:tc>
        <w:tc>
          <w:tcPr>
            <w:tcW w:w="836" w:type="pct"/>
          </w:tcPr>
          <w:p w:rsidR="00ED3C32" w:rsidRPr="006920B2" w:rsidRDefault="00ED3C32" w:rsidP="00ED3C3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920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l</w:t>
            </w:r>
          </w:p>
        </w:tc>
      </w:tr>
    </w:tbl>
    <w:p w:rsidR="00F4206B" w:rsidRPr="006920B2" w:rsidRDefault="00F4206B" w:rsidP="009557A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:rsidR="0004761E" w:rsidRPr="006920B2" w:rsidRDefault="0004761E" w:rsidP="009557A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4761E" w:rsidRPr="006920B2" w:rsidRDefault="0004761E" w:rsidP="009557A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9557AC" w:rsidRPr="006920B2" w:rsidRDefault="009557AC" w:rsidP="009557A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20B2">
        <w:rPr>
          <w:rFonts w:ascii="Times New Roman" w:hAnsi="Times New Roman" w:cs="Times New Roman"/>
          <w:sz w:val="24"/>
          <w:szCs w:val="24"/>
          <w:lang w:val="en-US"/>
        </w:rPr>
        <w:tab/>
        <w:t>Sd/-</w:t>
      </w:r>
    </w:p>
    <w:p w:rsidR="0004761E" w:rsidRPr="006920B2" w:rsidRDefault="0004761E" w:rsidP="0004761E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920B2">
        <w:rPr>
          <w:rFonts w:ascii="Times New Roman" w:hAnsi="Times New Roman" w:cs="Times New Roman"/>
          <w:b/>
          <w:bCs/>
          <w:sz w:val="24"/>
          <w:szCs w:val="24"/>
          <w:lang w:val="en-US"/>
        </w:rPr>
        <w:t>Officer on Special Duty</w:t>
      </w:r>
    </w:p>
    <w:p w:rsidR="009557AC" w:rsidRPr="00AF56FA" w:rsidRDefault="009557AC" w:rsidP="0004761E">
      <w:pPr>
        <w:ind w:left="7200" w:firstLine="720"/>
        <w:jc w:val="both"/>
        <w:rPr>
          <w:rFonts w:ascii="Times New Roman" w:hAnsi="Times New Roman" w:cs="Times New Roman"/>
          <w:b/>
          <w:bCs/>
          <w:sz w:val="21"/>
          <w:szCs w:val="21"/>
          <w:lang w:val="en-US"/>
        </w:rPr>
      </w:pPr>
    </w:p>
    <w:sectPr w:rsidR="009557AC" w:rsidRPr="00AF56FA" w:rsidSect="006427E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66463" w:rsidRDefault="00C66463" w:rsidP="00DB10AD">
      <w:pPr>
        <w:spacing w:after="0" w:line="240" w:lineRule="auto"/>
      </w:pPr>
      <w:r>
        <w:separator/>
      </w:r>
    </w:p>
  </w:endnote>
  <w:endnote w:type="continuationSeparator" w:id="1">
    <w:p w:rsidR="00C66463" w:rsidRDefault="00C66463" w:rsidP="00DB1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4314" w:rsidRDefault="001C4314">
    <w:pPr>
      <w:pStyle w:val="Footer"/>
      <w:pBdr>
        <w:bottom w:val="single" w:sz="12" w:space="1" w:color="auto"/>
      </w:pBdr>
      <w:rPr>
        <w:lang w:val="en-US"/>
      </w:rPr>
    </w:pPr>
  </w:p>
  <w:p w:rsidR="001C4314" w:rsidRPr="00DB10AD" w:rsidRDefault="001C4314" w:rsidP="00DB10AD">
    <w:pPr>
      <w:pStyle w:val="Footer"/>
      <w:jc w:val="center"/>
      <w:rPr>
        <w:lang w:val="en-US"/>
      </w:rPr>
    </w:pPr>
    <w:r>
      <w:rPr>
        <w:lang w:val="en-US"/>
      </w:rPr>
      <w:t>Website: www.cet.edu.in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66463" w:rsidRDefault="00C66463" w:rsidP="00DB10AD">
      <w:pPr>
        <w:spacing w:after="0" w:line="240" w:lineRule="auto"/>
      </w:pPr>
      <w:r>
        <w:separator/>
      </w:r>
    </w:p>
  </w:footnote>
  <w:footnote w:type="continuationSeparator" w:id="1">
    <w:p w:rsidR="00C66463" w:rsidRDefault="00C66463" w:rsidP="00DB1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7ED0" w:rsidRPr="002F7ED0" w:rsidRDefault="002F7ED0" w:rsidP="002F7ED0">
    <w:pPr>
      <w:tabs>
        <w:tab w:val="left" w:pos="9030"/>
      </w:tabs>
      <w:spacing w:after="0"/>
      <w:jc w:val="center"/>
      <w:rPr>
        <w:rFonts w:ascii="Times New Roman" w:hAnsi="Times New Roman"/>
        <w:b/>
        <w:sz w:val="32"/>
        <w:szCs w:val="32"/>
      </w:rPr>
    </w:pPr>
    <w:r w:rsidRPr="002F7ED0">
      <w:rPr>
        <w:rFonts w:ascii="Times New Roman" w:hAnsi="Times New Roman"/>
        <w:b/>
        <w:sz w:val="32"/>
        <w:szCs w:val="32"/>
      </w:rPr>
      <w:t>ODISHA UNIVERSITY OF TECHNOLOGY AND RESEARCH</w:t>
    </w:r>
  </w:p>
  <w:p w:rsidR="00006DA5" w:rsidRPr="00446891" w:rsidRDefault="002F7ED0" w:rsidP="002F7ED0">
    <w:pPr>
      <w:tabs>
        <w:tab w:val="left" w:pos="9030"/>
      </w:tabs>
      <w:spacing w:after="0"/>
      <w:jc w:val="center"/>
      <w:rPr>
        <w:rFonts w:ascii="Times New Roman" w:hAnsi="Times New Roman"/>
        <w:bCs/>
        <w:sz w:val="24"/>
        <w:szCs w:val="24"/>
      </w:rPr>
    </w:pPr>
    <w:r w:rsidRPr="00446891">
      <w:rPr>
        <w:rFonts w:ascii="Times New Roman" w:hAnsi="Times New Roman"/>
        <w:bCs/>
        <w:sz w:val="28"/>
        <w:szCs w:val="28"/>
      </w:rPr>
      <w:t>(Formerly College of Engineering &amp; Technology)</w:t>
    </w:r>
  </w:p>
  <w:p w:rsidR="00006DA5" w:rsidRPr="002F7ED0" w:rsidRDefault="00446891" w:rsidP="002F7ED0">
    <w:pPr>
      <w:pBdr>
        <w:bottom w:val="single" w:sz="12" w:space="1" w:color="auto"/>
      </w:pBdr>
      <w:tabs>
        <w:tab w:val="left" w:pos="510"/>
        <w:tab w:val="center" w:pos="5985"/>
      </w:tabs>
      <w:spacing w:after="0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szCs w:val="32"/>
      </w:rPr>
      <w:t>Techno Campus, P.O.: Mahalaxmivihar, Bhubaneswar -751029, INDIA</w:t>
    </w:r>
  </w:p>
  <w:p w:rsidR="00006DA5" w:rsidRDefault="00006DA5" w:rsidP="002F7ED0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D16BBF"/>
    <w:multiLevelType w:val="hybridMultilevel"/>
    <w:tmpl w:val="688413DA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8A03F6"/>
    <w:multiLevelType w:val="hybridMultilevel"/>
    <w:tmpl w:val="05C6D0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9AF0FC7"/>
    <w:multiLevelType w:val="hybridMultilevel"/>
    <w:tmpl w:val="688413DA"/>
    <w:lvl w:ilvl="0" w:tplc="F05CB7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tDQxNDYxMbQAUoaWlko6SsGpxcWZ+XkgBWa1AP71s24sAAAA"/>
  </w:docVars>
  <w:rsids>
    <w:rsidRoot w:val="00E07ACF"/>
    <w:rsid w:val="00006DA5"/>
    <w:rsid w:val="00007E1E"/>
    <w:rsid w:val="00010758"/>
    <w:rsid w:val="00020347"/>
    <w:rsid w:val="0004761E"/>
    <w:rsid w:val="000603A1"/>
    <w:rsid w:val="0006199D"/>
    <w:rsid w:val="0007488F"/>
    <w:rsid w:val="000D1B08"/>
    <w:rsid w:val="000F779D"/>
    <w:rsid w:val="00172D49"/>
    <w:rsid w:val="00186964"/>
    <w:rsid w:val="00194916"/>
    <w:rsid w:val="00196119"/>
    <w:rsid w:val="001C4314"/>
    <w:rsid w:val="001D58CA"/>
    <w:rsid w:val="00281361"/>
    <w:rsid w:val="002D2C5A"/>
    <w:rsid w:val="002E7EA8"/>
    <w:rsid w:val="002F7ED0"/>
    <w:rsid w:val="00321D1A"/>
    <w:rsid w:val="00367B12"/>
    <w:rsid w:val="004207CE"/>
    <w:rsid w:val="00420A5C"/>
    <w:rsid w:val="00441A28"/>
    <w:rsid w:val="00446891"/>
    <w:rsid w:val="00490DAE"/>
    <w:rsid w:val="004C6B00"/>
    <w:rsid w:val="004D7574"/>
    <w:rsid w:val="005F13F8"/>
    <w:rsid w:val="005F719C"/>
    <w:rsid w:val="00636ED8"/>
    <w:rsid w:val="00642049"/>
    <w:rsid w:val="006427EB"/>
    <w:rsid w:val="006920B2"/>
    <w:rsid w:val="006E1762"/>
    <w:rsid w:val="006E2577"/>
    <w:rsid w:val="00737533"/>
    <w:rsid w:val="00746C7F"/>
    <w:rsid w:val="007740D2"/>
    <w:rsid w:val="00775F14"/>
    <w:rsid w:val="00794E20"/>
    <w:rsid w:val="007B572E"/>
    <w:rsid w:val="007C4C50"/>
    <w:rsid w:val="007E234E"/>
    <w:rsid w:val="00801129"/>
    <w:rsid w:val="0080270E"/>
    <w:rsid w:val="00822967"/>
    <w:rsid w:val="00827F47"/>
    <w:rsid w:val="00865DC2"/>
    <w:rsid w:val="00885AD2"/>
    <w:rsid w:val="008B4B25"/>
    <w:rsid w:val="008D2B15"/>
    <w:rsid w:val="008E4A33"/>
    <w:rsid w:val="008E75EC"/>
    <w:rsid w:val="009557AC"/>
    <w:rsid w:val="00957C46"/>
    <w:rsid w:val="0098128C"/>
    <w:rsid w:val="00A7118D"/>
    <w:rsid w:val="00A90C4C"/>
    <w:rsid w:val="00AE61B5"/>
    <w:rsid w:val="00B249A8"/>
    <w:rsid w:val="00B53E87"/>
    <w:rsid w:val="00B54B04"/>
    <w:rsid w:val="00B60CA5"/>
    <w:rsid w:val="00B64DFF"/>
    <w:rsid w:val="00B64E5D"/>
    <w:rsid w:val="00B95854"/>
    <w:rsid w:val="00BB23EE"/>
    <w:rsid w:val="00C17664"/>
    <w:rsid w:val="00C60230"/>
    <w:rsid w:val="00C66463"/>
    <w:rsid w:val="00CD678F"/>
    <w:rsid w:val="00CE241D"/>
    <w:rsid w:val="00D06A58"/>
    <w:rsid w:val="00D43B41"/>
    <w:rsid w:val="00D501D2"/>
    <w:rsid w:val="00D5558B"/>
    <w:rsid w:val="00D6554C"/>
    <w:rsid w:val="00D723D4"/>
    <w:rsid w:val="00DB10AD"/>
    <w:rsid w:val="00DB4B69"/>
    <w:rsid w:val="00DC6D5D"/>
    <w:rsid w:val="00E06D31"/>
    <w:rsid w:val="00E07ACF"/>
    <w:rsid w:val="00E128AD"/>
    <w:rsid w:val="00E303FC"/>
    <w:rsid w:val="00ED3C32"/>
    <w:rsid w:val="00F4206B"/>
    <w:rsid w:val="00F64871"/>
    <w:rsid w:val="00FC1B51"/>
    <w:rsid w:val="00FF06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7A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1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0AD"/>
  </w:style>
  <w:style w:type="paragraph" w:styleId="Footer">
    <w:name w:val="footer"/>
    <w:basedOn w:val="Normal"/>
    <w:link w:val="FooterChar"/>
    <w:uiPriority w:val="99"/>
    <w:unhideWhenUsed/>
    <w:rsid w:val="00DB1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0AD"/>
  </w:style>
  <w:style w:type="table" w:styleId="TableGrid">
    <w:name w:val="Table Grid"/>
    <w:basedOn w:val="TableNormal"/>
    <w:uiPriority w:val="39"/>
    <w:rsid w:val="00DC6D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20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0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1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anu Sen</dc:creator>
  <cp:lastModifiedBy>Sweety</cp:lastModifiedBy>
  <cp:revision>2</cp:revision>
  <cp:lastPrinted>2022-07-18T10:41:00Z</cp:lastPrinted>
  <dcterms:created xsi:type="dcterms:W3CDTF">2022-07-18T12:44:00Z</dcterms:created>
  <dcterms:modified xsi:type="dcterms:W3CDTF">2022-07-18T12:44:00Z</dcterms:modified>
</cp:coreProperties>
</file>